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F22DBF" w14:textId="77777777" w:rsidR="00A473BB" w:rsidRDefault="00A473BB" w:rsidP="00A473BB">
      <w:r>
        <w:t>1) Put jumper to serial shell with the power off</w:t>
      </w:r>
    </w:p>
    <w:p w14:paraId="29D1A50C" w14:textId="5A0F3060" w:rsidR="00A473BB" w:rsidRDefault="00A473BB" w:rsidP="00A473BB">
      <w:r>
        <w:t>2) Start Hyperterminal</w:t>
      </w:r>
      <w:r>
        <w:t>, putty, whatever you are used to using for Serial Shell</w:t>
      </w:r>
    </w:p>
    <w:p w14:paraId="6AB57AB9" w14:textId="77777777" w:rsidR="00A473BB" w:rsidRDefault="00A473BB" w:rsidP="00A473BB">
      <w:r>
        <w:t>3) Give name to connection (i.e. JACE)</w:t>
      </w:r>
    </w:p>
    <w:p w14:paraId="4F320258" w14:textId="226D87AA" w:rsidR="00A473BB" w:rsidRDefault="00A473BB" w:rsidP="00A473BB">
      <w:r>
        <w:t>4) Select Com Port (</w:t>
      </w:r>
      <w:r>
        <w:t>My Laptop is port 4)</w:t>
      </w:r>
    </w:p>
    <w:p w14:paraId="4C90BC77" w14:textId="77777777" w:rsidR="00A473BB" w:rsidRDefault="00A473BB" w:rsidP="00A473BB">
      <w:r>
        <w:t>5) Speed to 115200</w:t>
      </w:r>
    </w:p>
    <w:p w14:paraId="679AFA8B" w14:textId="77777777" w:rsidR="00A473BB" w:rsidRDefault="00A473BB" w:rsidP="00A473BB">
      <w:r>
        <w:t>6) 8/NONE/1/Hardware then click OK</w:t>
      </w:r>
    </w:p>
    <w:p w14:paraId="3F8A941E" w14:textId="77777777" w:rsidR="00A473BB" w:rsidRDefault="00A473BB" w:rsidP="00A473BB">
      <w:r>
        <w:t>7) Cycle power while connected to hyperterminal</w:t>
      </w:r>
    </w:p>
    <w:p w14:paraId="426112C6" w14:textId="77777777" w:rsidR="00A473BB" w:rsidRDefault="00A473BB" w:rsidP="00A473BB">
      <w:r>
        <w:t>8) Enter username: tridium</w:t>
      </w:r>
    </w:p>
    <w:p w14:paraId="211A0189" w14:textId="26AD3AA1" w:rsidR="00A473BB" w:rsidRDefault="00A473BB" w:rsidP="00A473BB">
      <w:r>
        <w:t xml:space="preserve">9) Enter password: </w:t>
      </w:r>
      <w:r w:rsidR="001F4906">
        <w:t>n</w:t>
      </w:r>
      <w:r>
        <w:t>iagara or @NomadGroup</w:t>
      </w:r>
      <w:bookmarkStart w:id="0" w:name="_GoBack"/>
      <w:bookmarkEnd w:id="0"/>
    </w:p>
    <w:sectPr w:rsidR="00A473BB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F7C644" w14:textId="77777777" w:rsidR="00395771" w:rsidRDefault="00395771" w:rsidP="00A473BB">
      <w:pPr>
        <w:spacing w:after="0" w:line="240" w:lineRule="auto"/>
      </w:pPr>
      <w:r>
        <w:separator/>
      </w:r>
    </w:p>
  </w:endnote>
  <w:endnote w:type="continuationSeparator" w:id="0">
    <w:p w14:paraId="7608F3F7" w14:textId="77777777" w:rsidR="00395771" w:rsidRDefault="00395771" w:rsidP="00A473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793729" w14:textId="77777777" w:rsidR="00395771" w:rsidRDefault="00395771" w:rsidP="00A473BB">
      <w:pPr>
        <w:spacing w:after="0" w:line="240" w:lineRule="auto"/>
      </w:pPr>
      <w:r>
        <w:separator/>
      </w:r>
    </w:p>
  </w:footnote>
  <w:footnote w:type="continuationSeparator" w:id="0">
    <w:p w14:paraId="523716B8" w14:textId="77777777" w:rsidR="00395771" w:rsidRDefault="00395771" w:rsidP="00A473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06A5FB" w14:textId="6DB1E47F" w:rsidR="00A473BB" w:rsidRPr="00A473BB" w:rsidRDefault="00A473BB" w:rsidP="00A473BB">
    <w:pPr>
      <w:pStyle w:val="Header"/>
      <w:jc w:val="center"/>
      <w:rPr>
        <w:b/>
        <w:sz w:val="32"/>
        <w:szCs w:val="32"/>
      </w:rPr>
    </w:pPr>
    <w:r>
      <w:rPr>
        <w:b/>
        <w:sz w:val="32"/>
        <w:szCs w:val="32"/>
      </w:rPr>
      <w:t>Serial Shell into a JEN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AJTS0sjA1NjU2MLIyUdpeDU4uLM/DyQAsNaALkQJ10sAAAA"/>
  </w:docVars>
  <w:rsids>
    <w:rsidRoot w:val="00A473BB"/>
    <w:rsid w:val="001F4906"/>
    <w:rsid w:val="00395771"/>
    <w:rsid w:val="007726C0"/>
    <w:rsid w:val="00A47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50D22"/>
  <w15:chartTrackingRefBased/>
  <w15:docId w15:val="{3F683C98-3109-4A39-86CA-7D37451AE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7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73BB"/>
  </w:style>
  <w:style w:type="paragraph" w:styleId="Footer">
    <w:name w:val="footer"/>
    <w:basedOn w:val="Normal"/>
    <w:link w:val="FooterChar"/>
    <w:uiPriority w:val="99"/>
    <w:unhideWhenUsed/>
    <w:rsid w:val="00A473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73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6</Words>
  <Characters>323</Characters>
  <Application>Microsoft Office Word</Application>
  <DocSecurity>0</DocSecurity>
  <Lines>2</Lines>
  <Paragraphs>1</Paragraphs>
  <ScaleCrop>false</ScaleCrop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Perkins</dc:creator>
  <cp:keywords/>
  <dc:description/>
  <cp:lastModifiedBy>Dave Perkins</cp:lastModifiedBy>
  <cp:revision>2</cp:revision>
  <dcterms:created xsi:type="dcterms:W3CDTF">2019-04-17T20:19:00Z</dcterms:created>
  <dcterms:modified xsi:type="dcterms:W3CDTF">2019-04-17T20:23:00Z</dcterms:modified>
</cp:coreProperties>
</file>